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2bc4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51ff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1:54:54Z</dcterms:created>
  <dcterms:modified xsi:type="dcterms:W3CDTF">2020-11-12T11:54:54Z</dcterms:modified>
</cp:coreProperties>
</file>